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1339E657" w:rsidP="1339E657" w:rsidRDefault="0D1406E9" w14:paraId="28751E81" w14:textId="62D8F189">
      <w:pPr>
        <w:pStyle w:val="NoSpacing"/>
      </w:pPr>
      <w:r>
        <w:t xml:space="preserve">  </w:t>
      </w:r>
      <w:r w:rsidR="275876A9">
        <w:t>#</w:t>
      </w:r>
    </w:p>
    <w:p w:rsidR="1339E657" w:rsidP="1339E657" w:rsidRDefault="1339E657" w14:paraId="182B0D34" w14:textId="0BADBA71">
      <w:pPr>
        <w:ind w:firstLine="720"/>
        <w:jc w:val="center"/>
        <w:rPr>
          <w:rFonts w:ascii="Calibri" w:hAnsi="Calibri" w:eastAsia="Calibri" w:cs="Calibri"/>
          <w:color w:val="000000" w:themeColor="text1"/>
          <w:sz w:val="40"/>
          <w:szCs w:val="40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40"/>
          <w:szCs w:val="40"/>
        </w:rPr>
        <w:t>Collaborative Solution 2022</w:t>
      </w:r>
    </w:p>
    <w:p w:rsidR="1339E657" w:rsidP="1339E657" w:rsidRDefault="1339E657" w14:paraId="0611B248" w14:textId="001B4AFB">
      <w:pPr>
        <w:rPr>
          <w:rFonts w:ascii="Calibri" w:hAnsi="Calibri" w:eastAsia="Calibri" w:cs="Calibri"/>
          <w:color w:val="000000" w:themeColor="text1"/>
          <w:sz w:val="32"/>
          <w:szCs w:val="32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32"/>
          <w:szCs w:val="32"/>
        </w:rPr>
        <w:t>Q1</w:t>
      </w:r>
    </w:p>
    <w:p w:rsidR="1339E657" w:rsidP="45022BAC" w:rsidRDefault="13E7813D" w14:paraId="5A342A26" w14:textId="3D1E0A05">
      <w:pPr>
        <w:rPr>
          <w:rFonts w:ascii="Calibri" w:hAnsi="Calibri" w:eastAsia="Calibri" w:cs="Calibri"/>
          <w:b w:val="1"/>
          <w:bCs w:val="1"/>
          <w:color w:val="000000" w:themeColor="text1"/>
          <w:sz w:val="24"/>
          <w:szCs w:val="24"/>
        </w:rPr>
      </w:pPr>
      <w:r w:rsidRPr="45022BAC" w:rsidR="184CDF9F">
        <w:rPr>
          <w:rFonts w:ascii="Calibri" w:hAnsi="Calibri" w:eastAsia="Calibri" w:cs="Calibri"/>
          <w:b w:val="1"/>
          <w:bCs w:val="1"/>
          <w:color w:val="000000" w:themeColor="text1" w:themeTint="FF" w:themeShade="FF"/>
          <w:sz w:val="24"/>
          <w:szCs w:val="24"/>
        </w:rPr>
        <w:t xml:space="preserve">a) </w:t>
      </w:r>
      <w:r w:rsidRPr="45022BAC" w:rsidR="184CDF9F">
        <w:rPr>
          <w:rFonts w:ascii="Calibri" w:hAnsi="Calibri" w:eastAsia="Calibri" w:cs="Calibri"/>
          <w:b w:val="1"/>
          <w:bCs w:val="1"/>
          <w:color w:val="000000" w:themeColor="text1" w:themeTint="FF" w:themeShade="FF"/>
          <w:sz w:val="24"/>
          <w:szCs w:val="24"/>
        </w:rPr>
        <w:t>i</w:t>
      </w:r>
      <w:r w:rsidRPr="45022BAC" w:rsidR="184CDF9F">
        <w:rPr>
          <w:rFonts w:ascii="Calibri" w:hAnsi="Calibri" w:eastAsia="Calibri" w:cs="Calibri"/>
          <w:b w:val="1"/>
          <w:bCs w:val="1"/>
          <w:color w:val="000000" w:themeColor="text1" w:themeTint="FF" w:themeShade="FF"/>
          <w:sz w:val="24"/>
          <w:szCs w:val="24"/>
        </w:rPr>
        <w:t>)</w:t>
      </w:r>
    </w:p>
    <w:p w:rsidR="1339E657" w:rsidP="13E28E3A" w:rsidRDefault="1339E657" w14:paraId="0E5C5B31" w14:textId="32E7AF0F">
      <w:pPr>
        <w:ind w:left="720"/>
      </w:pPr>
      <w:r>
        <w:rPr>
          <w:noProof/>
        </w:rPr>
        <w:drawing>
          <wp:inline distT="0" distB="0" distL="0" distR="0" wp14:anchorId="5846E5E0" wp14:editId="65F53B81">
            <wp:extent cx="3347358" cy="390525"/>
            <wp:effectExtent l="0" t="0" r="0" b="0"/>
            <wp:docPr id="1040997331" name="Picture 1040997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7358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39E657" w:rsidRDefault="1339E657" w14:paraId="5BFB242D" w14:textId="2C951C58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a) ii)</w:t>
      </w:r>
    </w:p>
    <w:p w:rsidR="1339E657" w:rsidP="13E28E3A" w:rsidRDefault="1339E657" w14:paraId="5A16D8B7" w14:textId="543C28B4">
      <w:pPr>
        <w:ind w:left="720"/>
      </w:pPr>
      <w:r>
        <w:rPr>
          <w:noProof/>
        </w:rPr>
        <w:drawing>
          <wp:inline distT="0" distB="0" distL="0" distR="0" wp14:anchorId="0A9E0B67" wp14:editId="35966848">
            <wp:extent cx="2762250" cy="443111"/>
            <wp:effectExtent l="0" t="0" r="0" b="0"/>
            <wp:docPr id="426073604" name="Picture 426073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443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39E657" w:rsidRDefault="1339E657" w14:paraId="2396392B" w14:textId="4E082725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a) iii)</w:t>
      </w:r>
    </w:p>
    <w:p w:rsidR="1339E657" w:rsidP="13E28E3A" w:rsidRDefault="1339E657" w14:paraId="432102CC" w14:textId="50382B54">
      <w:pPr>
        <w:ind w:left="720"/>
      </w:pPr>
      <w:r>
        <w:rPr>
          <w:noProof/>
        </w:rPr>
        <w:drawing>
          <wp:inline distT="0" distB="0" distL="0" distR="0" wp14:anchorId="595A3D67" wp14:editId="6808420C">
            <wp:extent cx="4572000" cy="1466850"/>
            <wp:effectExtent l="0" t="0" r="0" b="0"/>
            <wp:docPr id="148706040" name="Picture 148706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39E657" w:rsidRDefault="1339E657" w14:paraId="7F445092" w14:textId="378BD6A5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a) iv)</w:t>
      </w:r>
    </w:p>
    <w:p w:rsidR="1339E657" w:rsidP="13E28E3A" w:rsidRDefault="1339E657" w14:paraId="109D01E9" w14:textId="650F0D69">
      <w:pPr>
        <w:ind w:left="720"/>
      </w:pPr>
      <w:r>
        <w:rPr>
          <w:noProof/>
        </w:rPr>
        <w:drawing>
          <wp:inline distT="0" distB="0" distL="0" distR="0" wp14:anchorId="48218771" wp14:editId="19CC98B8">
            <wp:extent cx="4572000" cy="638175"/>
            <wp:effectExtent l="0" t="0" r="0" b="0"/>
            <wp:docPr id="1058309891" name="Picture 10583098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39E657" w:rsidRDefault="1339E657" w14:paraId="549E55A1" w14:textId="78AEF554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b)</w:t>
      </w:r>
    </w:p>
    <w:p w:rsidR="1339E657" w:rsidP="13E28E3A" w:rsidRDefault="13E7813D" w14:paraId="1B89EAAF" w14:textId="4C9F84BE">
      <w:pPr>
        <w:ind w:left="720"/>
      </w:pPr>
      <w:commentRangeStart w:id="0"/>
      <w:commentRangeStart w:id="1"/>
      <w:r>
        <w:rPr>
          <w:noProof/>
        </w:rPr>
        <w:drawing>
          <wp:inline distT="0" distB="0" distL="0" distR="0" wp14:anchorId="4145ABAE" wp14:editId="76D6FB8B">
            <wp:extent cx="3990975" cy="4572000"/>
            <wp:effectExtent l="0" t="0" r="0" b="0"/>
            <wp:docPr id="1580153488" name="Picture 1580153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015348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0"/>
      <w:r w:rsidR="1339E657">
        <w:rPr>
          <w:rStyle w:val="CommentReference"/>
        </w:rPr>
        <w:commentReference w:id="0"/>
      </w:r>
      <w:commentRangeEnd w:id="1"/>
      <w:r w:rsidR="1339E657">
        <w:rPr>
          <w:rStyle w:val="CommentReference"/>
        </w:rPr>
        <w:commentReference w:id="1"/>
      </w:r>
    </w:p>
    <w:p w:rsidR="1339E657" w:rsidP="1339E657" w:rsidRDefault="1339E657" w14:paraId="78073901" w14:textId="4320463F">
      <w:pPr>
        <w:rPr>
          <w:i/>
          <w:iCs/>
        </w:rPr>
      </w:pPr>
      <w:r w:rsidRPr="1339E657">
        <w:rPr>
          <w:i/>
          <w:iCs/>
        </w:rPr>
        <w:t>[v</w:t>
      </w:r>
      <w:r w:rsidRPr="1339E657">
        <w:rPr>
          <w:i/>
          <w:iCs/>
          <w:vertAlign w:val="subscript"/>
        </w:rPr>
        <w:t>3</w:t>
      </w:r>
      <w:r w:rsidRPr="1339E657">
        <w:rPr>
          <w:i/>
          <w:iCs/>
        </w:rPr>
        <w:t xml:space="preserve"> calculation is dodgy but the final result is the same as the calculator]</w:t>
      </w:r>
    </w:p>
    <w:p w:rsidR="1339E657" w:rsidP="1339E657" w:rsidRDefault="1339E657" w14:paraId="7A5B75E7" w14:textId="3704AE98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c) i)</w:t>
      </w:r>
    </w:p>
    <w:p w:rsidR="1339E657" w:rsidP="13E28E3A" w:rsidRDefault="1339E657" w14:paraId="476D5A1F" w14:textId="1AF8DF97">
      <w:pPr>
        <w:ind w:left="720"/>
      </w:pPr>
      <w:r>
        <w:rPr>
          <w:noProof/>
        </w:rPr>
        <w:drawing>
          <wp:inline distT="0" distB="0" distL="0" distR="0" wp14:anchorId="299F73DC" wp14:editId="705A160F">
            <wp:extent cx="4572000" cy="2847975"/>
            <wp:effectExtent l="0" t="0" r="0" b="0"/>
            <wp:docPr id="443787710" name="Picture 4437877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39E657" w:rsidRDefault="1339E657" w14:paraId="3550EA0A" w14:textId="42FABF68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c) ii)</w:t>
      </w:r>
    </w:p>
    <w:p w:rsidR="1339E657" w:rsidP="13E28E3A" w:rsidRDefault="1339E657" w14:paraId="729B8955" w14:textId="173FAE31">
      <w:pPr>
        <w:ind w:left="720"/>
      </w:pPr>
      <w:r>
        <w:rPr>
          <w:noProof/>
        </w:rPr>
        <w:drawing>
          <wp:inline distT="0" distB="0" distL="0" distR="0" wp14:anchorId="593930AC" wp14:editId="719A1514">
            <wp:extent cx="4572000" cy="1838325"/>
            <wp:effectExtent l="0" t="0" r="0" b="0"/>
            <wp:docPr id="1568470861" name="Picture 15684708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E28E3A" w:rsidRDefault="1339E657" w14:paraId="7082EBCF" w14:textId="6353D58F">
      <w:pPr>
        <w:ind w:firstLine="720"/>
      </w:pPr>
      <w:r w:rsidRPr="13E28E3A">
        <w:rPr>
          <w:i/>
          <w:iCs/>
        </w:rPr>
        <w:t>[Where S = Diagonal of L (Thanks Wikipedia)]</w:t>
      </w:r>
    </w:p>
    <w:p w:rsidR="1339E657" w:rsidP="1339E657" w:rsidRDefault="1339E657" w14:paraId="23F723E6" w14:textId="199EDDA8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d) i)</w:t>
      </w:r>
    </w:p>
    <w:p w:rsidR="1339E657" w:rsidP="13E28E3A" w:rsidRDefault="1339E657" w14:paraId="0F6CE38A" w14:textId="69A88735">
      <w:pPr>
        <w:ind w:left="720"/>
      </w:pPr>
      <w:r>
        <w:rPr>
          <w:noProof/>
        </w:rPr>
        <w:drawing>
          <wp:inline distT="0" distB="0" distL="0" distR="0" wp14:anchorId="7865BE86" wp14:editId="618BD475">
            <wp:extent cx="4572000" cy="657225"/>
            <wp:effectExtent l="0" t="0" r="0" b="0"/>
            <wp:docPr id="1190628742" name="Picture 11906287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E28E3A" w:rsidRDefault="1339E657" w14:paraId="0D2620ED" w14:textId="1A26D375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E28E3A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 xml:space="preserve">d) ii) </w:t>
      </w:r>
    </w:p>
    <w:p w:rsidR="1339E657" w:rsidP="13E28E3A" w:rsidRDefault="1339E657" w14:paraId="0E6AD4C9" w14:textId="2D6A7763">
      <w:pPr>
        <w:ind w:firstLine="720"/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E28E3A">
        <w:rPr>
          <w:sz w:val="28"/>
          <w:szCs w:val="28"/>
        </w:rPr>
        <w:t>u</w:t>
      </w:r>
    </w:p>
    <w:p w:rsidR="1339E657" w:rsidP="1339E657" w:rsidRDefault="1339E657" w14:paraId="62EE250D" w14:textId="34AC8D89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d) iii)</w:t>
      </w:r>
    </w:p>
    <w:p w:rsidR="1339E657" w:rsidP="13E28E3A" w:rsidRDefault="1339E657" w14:paraId="12B934D9" w14:textId="2004653B">
      <w:pPr>
        <w:ind w:left="720"/>
      </w:pPr>
      <w:r>
        <w:rPr>
          <w:noProof/>
        </w:rPr>
        <w:drawing>
          <wp:inline distT="0" distB="0" distL="0" distR="0" wp14:anchorId="403788AF" wp14:editId="76268F03">
            <wp:extent cx="2757714" cy="361950"/>
            <wp:effectExtent l="0" t="0" r="0" b="0"/>
            <wp:docPr id="90144485" name="Picture 90144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7714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39E657" w:rsidRDefault="002533B8" w14:paraId="6F4805F1" w14:textId="4F42826D">
      <w:pPr>
        <w:ind w:firstLine="720"/>
      </w:pPr>
      <w:hyperlink r:id="rId20">
        <w:r w:rsidRPr="1339E657" w:rsidR="1339E657">
          <w:rPr>
            <w:rStyle w:val="Hyperlink"/>
          </w:rPr>
          <w:t>https://math.stackexchange.com/questions/1982680/why-is-rank-uvt-always-equal-to-1</w:t>
        </w:r>
      </w:hyperlink>
    </w:p>
    <w:p w:rsidR="1339E657" w:rsidP="13E28E3A" w:rsidRDefault="1339E657" w14:paraId="287B93A1" w14:textId="1A8E9F45">
      <w:pPr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</w:pPr>
      <w:r w:rsidRPr="13E28E3A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 xml:space="preserve">d) iv) </w:t>
      </w:r>
    </w:p>
    <w:p w:rsidR="1339E657" w:rsidP="13E28E3A" w:rsidRDefault="002533B8" w14:paraId="5C08F70E" w14:textId="10B68AF3">
      <w:pPr>
        <w:ind w:left="720"/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</w:pPr>
      <w:hyperlink r:id="rId21">
        <w:r w:rsidRPr="13E28E3A" w:rsidR="1339E657">
          <w:rPr>
            <w:rStyle w:val="Hyperlink"/>
            <w:rFonts w:ascii="Calibri" w:hAnsi="Calibri" w:eastAsia="Calibri" w:cs="Calibri"/>
            <w:b/>
            <w:bCs/>
            <w:sz w:val="24"/>
            <w:szCs w:val="24"/>
          </w:rPr>
          <w:t>https://math.stackexchange.com/questions/1345165/eigenvalues-of-householder-matrix</w:t>
        </w:r>
      </w:hyperlink>
      <w:r w:rsidRPr="13E28E3A" w:rsid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 xml:space="preserve"> - </w:t>
      </w:r>
      <w:commentRangeStart w:id="2"/>
      <w:commentRangeStart w:id="3"/>
      <w:r w:rsidRPr="13E28E3A" w:rsid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 xml:space="preserve">I think 1 is also an eigenvalue depending on n? </w:t>
      </w:r>
      <w:commentRangeEnd w:id="2"/>
      <w:r w:rsidR="1339E657">
        <w:commentReference w:id="2"/>
      </w:r>
      <w:commentRangeEnd w:id="3"/>
      <w:r w:rsidR="1339E657">
        <w:commentReference w:id="3"/>
      </w:r>
    </w:p>
    <w:p w:rsidR="1339E657" w:rsidP="13E28E3A" w:rsidRDefault="2283F315" w14:paraId="0B584685" w14:textId="10BF1589">
      <w:pPr>
        <w:ind w:left="720"/>
      </w:pPr>
      <w:r>
        <w:rPr>
          <w:noProof/>
        </w:rPr>
        <w:drawing>
          <wp:inline distT="0" distB="0" distL="0" distR="0" wp14:anchorId="3170F637" wp14:editId="2AD2DBA5">
            <wp:extent cx="4572000" cy="638175"/>
            <wp:effectExtent l="0" t="0" r="0" b="0"/>
            <wp:docPr id="123853863" name="Picture 1238538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853863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2078E3B" w:rsidP="03DDEE5A" w:rsidRDefault="32078E3B" w14:paraId="1F4BD67D" w14:textId="28F83EC7">
      <w:pPr>
        <w:ind w:left="720"/>
      </w:pPr>
      <w:commentRangeStart w:id="4"/>
      <w:r>
        <w:t>Alternative solution:</w:t>
      </w:r>
    </w:p>
    <w:p w:rsidR="32078E3B" w:rsidP="03DDEE5A" w:rsidRDefault="32078E3B" w14:paraId="6B97FC8C" w14:textId="7342E787">
      <w:pPr>
        <w:ind w:left="720"/>
      </w:pPr>
      <w:r>
        <w:t>It's clear from the geometric properties of the transformation that vectors parallel to u (i.e. ku) will become -ku - eigenvalue -1.</w:t>
      </w:r>
    </w:p>
    <w:p w:rsidR="32078E3B" w:rsidP="03DDEE5A" w:rsidRDefault="32078E3B" w14:paraId="77382BAC" w14:textId="76BF87B0">
      <w:pPr>
        <w:ind w:left="720"/>
      </w:pPr>
      <w:r>
        <w:t>Vectors parallel to the plane are unchanged by reflection - i.e. x remains x - eigenvalue 1.</w:t>
      </w:r>
    </w:p>
    <w:p w:rsidR="32078E3B" w:rsidP="03DDEE5A" w:rsidRDefault="32078E3B" w14:paraId="06BDBB26" w14:textId="6CF3A91C">
      <w:pPr>
        <w:ind w:left="720"/>
      </w:pPr>
      <w:r>
        <w:t xml:space="preserve"> </w:t>
      </w:r>
    </w:p>
    <w:p w:rsidR="32078E3B" w:rsidP="03DDEE5A" w:rsidRDefault="32078E3B" w14:paraId="435598A9" w14:textId="4540171F">
      <w:pPr>
        <w:ind w:left="720"/>
      </w:pPr>
      <w:r>
        <w:t>We don't need to consider the case where we have some vector x with some component parallel to the plane as well as some other component perpendicular to the plane. Here's why.</w:t>
      </w:r>
    </w:p>
    <w:p w:rsidR="32078E3B" w:rsidP="03DDEE5A" w:rsidRDefault="32078E3B" w14:paraId="4664D2F3" w14:textId="382D0A6E">
      <w:pPr>
        <w:ind w:left="720"/>
      </w:pPr>
      <w:r>
        <w:t xml:space="preserve"> </w:t>
      </w:r>
    </w:p>
    <w:p w:rsidR="32078E3B" w:rsidP="03DDEE5A" w:rsidRDefault="32078E3B" w14:paraId="3D269A8E" w14:textId="734C0FEC">
      <w:pPr>
        <w:ind w:left="720"/>
      </w:pPr>
      <w:r>
        <w:t>Any vector x can be decomposed into two components: one parallel to u and one in the hyperplane. Let's call these components x_parallel and x_perpendicular, respectively:</w:t>
      </w:r>
    </w:p>
    <w:p w:rsidR="32078E3B" w:rsidP="03DDEE5A" w:rsidRDefault="32078E3B" w14:paraId="30E6B196" w14:textId="16FC6E3E">
      <w:pPr>
        <w:ind w:left="720"/>
      </w:pPr>
      <w:r>
        <w:t xml:space="preserve"> </w:t>
      </w:r>
    </w:p>
    <w:p w:rsidR="32078E3B" w:rsidP="03DDEE5A" w:rsidRDefault="32078E3B" w14:paraId="05C90933" w14:textId="5BD8865A">
      <w:pPr>
        <w:ind w:left="720"/>
      </w:pPr>
      <w:r>
        <w:t>x = x_parallel + x_perpendicular</w:t>
      </w:r>
    </w:p>
    <w:p w:rsidR="32078E3B" w:rsidP="03DDEE5A" w:rsidRDefault="32078E3B" w14:paraId="07B50D1D" w14:textId="5F3613AE">
      <w:pPr>
        <w:ind w:left="720"/>
      </w:pPr>
      <w:r>
        <w:t xml:space="preserve"> </w:t>
      </w:r>
    </w:p>
    <w:p w:rsidR="32078E3B" w:rsidP="03DDEE5A" w:rsidRDefault="32078E3B" w14:paraId="76D874A2" w14:textId="5D998B0A">
      <w:pPr>
        <w:ind w:left="720"/>
      </w:pPr>
      <w:r>
        <w:t>Now, let's apply the transformation F to the vector x:</w:t>
      </w:r>
    </w:p>
    <w:p w:rsidR="32078E3B" w:rsidP="03DDEE5A" w:rsidRDefault="32078E3B" w14:paraId="293B6CDC" w14:textId="0C39A76F">
      <w:pPr>
        <w:ind w:left="720"/>
      </w:pPr>
      <w:r>
        <w:t xml:space="preserve"> </w:t>
      </w:r>
    </w:p>
    <w:p w:rsidR="32078E3B" w:rsidP="03DDEE5A" w:rsidRDefault="32078E3B" w14:paraId="68991FC3" w14:textId="7DB332EC">
      <w:pPr>
        <w:ind w:left="720"/>
      </w:pPr>
      <w:r>
        <w:t>F(x) = F(x_parallel + x_perpendicular)</w:t>
      </w:r>
    </w:p>
    <w:p w:rsidR="32078E3B" w:rsidP="03DDEE5A" w:rsidRDefault="32078E3B" w14:paraId="228047E4" w14:textId="3D7EDC04">
      <w:pPr>
        <w:ind w:left="720"/>
      </w:pPr>
      <w:r>
        <w:t xml:space="preserve"> </w:t>
      </w:r>
    </w:p>
    <w:p w:rsidR="32078E3B" w:rsidP="03DDEE5A" w:rsidRDefault="32078E3B" w14:paraId="5C4AE4CA" w14:textId="220319B5">
      <w:pPr>
        <w:ind w:left="720"/>
      </w:pPr>
      <w:r>
        <w:t>Since F is a linear map, we can write:</w:t>
      </w:r>
    </w:p>
    <w:p w:rsidR="32078E3B" w:rsidP="03DDEE5A" w:rsidRDefault="32078E3B" w14:paraId="265C1732" w14:textId="04A45B0E">
      <w:pPr>
        <w:ind w:left="720"/>
      </w:pPr>
      <w:r>
        <w:t xml:space="preserve"> </w:t>
      </w:r>
    </w:p>
    <w:p w:rsidR="32078E3B" w:rsidP="03DDEE5A" w:rsidRDefault="32078E3B" w14:paraId="01397EF8" w14:textId="0AC26B5E">
      <w:pPr>
        <w:ind w:left="720"/>
      </w:pPr>
      <w:r>
        <w:t>F(x) = F(x_parallel) + F(x_perpendicular)</w:t>
      </w:r>
    </w:p>
    <w:p w:rsidR="32078E3B" w:rsidP="03DDEE5A" w:rsidRDefault="32078E3B" w14:paraId="7AC26A39" w14:textId="6056AF19">
      <w:pPr>
        <w:ind w:left="720"/>
      </w:pPr>
      <w:r>
        <w:t xml:space="preserve"> </w:t>
      </w:r>
    </w:p>
    <w:p w:rsidR="32078E3B" w:rsidP="03DDEE5A" w:rsidRDefault="32078E3B" w14:paraId="0498A9DE" w14:textId="24F69007">
      <w:pPr>
        <w:ind w:left="720"/>
      </w:pPr>
      <w:r>
        <w:t>As we've established before, for a reflection transformation, F(x_parallel) = -x_parallel and F(x_perpendicular) = x_perpendicular. Thus:</w:t>
      </w:r>
    </w:p>
    <w:p w:rsidR="32078E3B" w:rsidP="03DDEE5A" w:rsidRDefault="32078E3B" w14:paraId="757EE8BE" w14:textId="58FA7568">
      <w:pPr>
        <w:ind w:left="720"/>
      </w:pPr>
      <w:r>
        <w:t xml:space="preserve"> </w:t>
      </w:r>
    </w:p>
    <w:p w:rsidR="32078E3B" w:rsidP="03DDEE5A" w:rsidRDefault="32078E3B" w14:paraId="0B4FB51E" w14:textId="4F1889A8">
      <w:pPr>
        <w:ind w:left="720"/>
      </w:pPr>
      <w:r>
        <w:t>F(x) = -x_parallel + x_perpendicular</w:t>
      </w:r>
    </w:p>
    <w:p w:rsidR="32078E3B" w:rsidP="03DDEE5A" w:rsidRDefault="32078E3B" w14:paraId="3E1D5A72" w14:textId="599E7467">
      <w:pPr>
        <w:ind w:left="720"/>
      </w:pPr>
      <w:r>
        <w:t xml:space="preserve"> </w:t>
      </w:r>
    </w:p>
    <w:p w:rsidR="32078E3B" w:rsidP="03DDEE5A" w:rsidRDefault="32078E3B" w14:paraId="493009A3" w14:textId="10920A55">
      <w:pPr>
        <w:ind w:left="720"/>
      </w:pPr>
      <w:r>
        <w:t>F(x_parallel + x_perpendicular) = -x_parallel + x_perpendicular</w:t>
      </w:r>
    </w:p>
    <w:p w:rsidR="32078E3B" w:rsidP="03DDEE5A" w:rsidRDefault="32078E3B" w14:paraId="748D4A33" w14:textId="1A7BF905">
      <w:pPr>
        <w:ind w:left="720"/>
      </w:pPr>
      <w:r>
        <w:t>If we set this equal to lambda * x = lambda * (x_parallel + x_perpendicular), we get (after some rearrangement):</w:t>
      </w:r>
    </w:p>
    <w:p w:rsidR="32078E3B" w:rsidP="03DDEE5A" w:rsidRDefault="32078E3B" w14:paraId="6422471A" w14:textId="5CEA89A5">
      <w:pPr>
        <w:ind w:left="720"/>
      </w:pPr>
      <w:r>
        <w:t xml:space="preserve"> </w:t>
      </w:r>
    </w:p>
    <w:p w:rsidR="32078E3B" w:rsidP="03DDEE5A" w:rsidRDefault="32078E3B" w14:paraId="78952C23" w14:textId="709F559D">
      <w:pPr>
        <w:ind w:left="720"/>
      </w:pPr>
      <w:r>
        <w:t>(lambda + 1)(x_parallel) = (1 - lambda)(x_perpendicular)</w:t>
      </w:r>
    </w:p>
    <w:p w:rsidR="32078E3B" w:rsidP="03DDEE5A" w:rsidRDefault="32078E3B" w14:paraId="2E776558" w14:textId="345E9E82">
      <w:pPr>
        <w:ind w:left="720"/>
      </w:pPr>
      <w:r>
        <w:t xml:space="preserve"> </w:t>
      </w:r>
    </w:p>
    <w:p w:rsidR="32078E3B" w:rsidP="03DDEE5A" w:rsidRDefault="32078E3B" w14:paraId="5E44CF88" w14:textId="54DA0831">
      <w:pPr>
        <w:ind w:left="720"/>
      </w:pPr>
      <w:r>
        <w:t>In other words, we get that some scalar multiplied by x_parallel equals some other scalar multiplied by x_perpendicular.</w:t>
      </w:r>
    </w:p>
    <w:p w:rsidR="32078E3B" w:rsidP="03DDEE5A" w:rsidRDefault="32078E3B" w14:paraId="48F2E6B5" w14:textId="738F7397">
      <w:pPr>
        <w:ind w:left="720"/>
      </w:pPr>
      <w:r>
        <w:t xml:space="preserve"> </w:t>
      </w:r>
    </w:p>
    <w:p w:rsidR="32078E3B" w:rsidP="03DDEE5A" w:rsidRDefault="32078E3B" w14:paraId="602D5FCC" w14:textId="4A4A19F8">
      <w:pPr>
        <w:ind w:left="720"/>
      </w:pPr>
      <w:r>
        <w:t>This is not possible (I think) intuitively, so there are no eigenvalues to consider from this third case.</w:t>
      </w:r>
    </w:p>
    <w:p w:rsidR="32078E3B" w:rsidP="03DDEE5A" w:rsidRDefault="32078E3B" w14:paraId="635B6484" w14:textId="4B1C8E62">
      <w:pPr>
        <w:ind w:left="720"/>
      </w:pPr>
      <w:r>
        <w:t>Therefore, we ignore this case.</w:t>
      </w:r>
    </w:p>
    <w:p w:rsidR="32078E3B" w:rsidP="03DDEE5A" w:rsidRDefault="32078E3B" w14:paraId="14568EE6" w14:textId="47F4147A">
      <w:pPr>
        <w:ind w:left="720"/>
      </w:pPr>
      <w:r>
        <w:t xml:space="preserve"> </w:t>
      </w:r>
    </w:p>
    <w:p w:rsidR="32078E3B" w:rsidP="03DDEE5A" w:rsidRDefault="32078E3B" w14:paraId="1A777D63" w14:textId="11E8B0BD">
      <w:pPr>
        <w:ind w:left="720"/>
      </w:pPr>
      <w:r>
        <w:t>Since there were really only three cases to begin with (parallel to plane, perpendicular to plane or none of the above), we know we have found the only eigenvalues.</w:t>
      </w:r>
      <w:commentRangeEnd w:id="4"/>
      <w:r>
        <w:rPr>
          <w:rStyle w:val="CommentReference"/>
        </w:rPr>
        <w:commentReference w:id="4"/>
      </w:r>
    </w:p>
    <w:p w:rsidR="1339E657" w:rsidP="1339E657" w:rsidRDefault="1339E657" w14:paraId="639AC15A" w14:textId="5EC0EE04">
      <w:r w:rsidRPr="13E28E3A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d) v)</w:t>
      </w:r>
    </w:p>
    <w:p w:rsidR="1339E657" w:rsidP="13E28E3A" w:rsidRDefault="1339E657" w14:paraId="33EAB0CE" w14:textId="3CBEE2E9">
      <w:pPr>
        <w:ind w:firstLine="720"/>
      </w:pPr>
      <w:r w:rsidRPr="13E28E3A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203DCB88" wp14:editId="161F5FBF">
            <wp:extent cx="2181225" cy="854313"/>
            <wp:effectExtent l="0" t="0" r="0" b="0"/>
            <wp:docPr id="1431111845" name="Picture 14311118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854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E28E3A" w:rsidRDefault="2283F315" w14:paraId="740BD741" w14:textId="5E15FB11">
      <w:pPr>
        <w:ind w:left="720"/>
      </w:pPr>
      <w:r>
        <w:rPr>
          <w:noProof/>
        </w:rPr>
        <w:drawing>
          <wp:inline distT="0" distB="0" distL="0" distR="0" wp14:anchorId="64090EA0" wp14:editId="749284C9">
            <wp:extent cx="3781425" cy="2150685"/>
            <wp:effectExtent l="0" t="0" r="0" b="0"/>
            <wp:docPr id="1358935463" name="Picture 1358935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8935463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215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39E657" w:rsidRDefault="1339E657" w14:paraId="65A28F2E" w14:textId="41AA06F2">
      <w:pPr>
        <w:rPr>
          <w:rFonts w:ascii="Calibri" w:hAnsi="Calibri" w:eastAsia="Calibri" w:cs="Calibri"/>
          <w:color w:val="000000" w:themeColor="text1"/>
          <w:sz w:val="32"/>
          <w:szCs w:val="32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32"/>
          <w:szCs w:val="32"/>
        </w:rPr>
        <w:t>Q2</w:t>
      </w:r>
    </w:p>
    <w:p w:rsidR="1339E657" w:rsidP="1339E657" w:rsidRDefault="1339E657" w14:paraId="171248C0" w14:textId="29C16D07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a) i)</w:t>
      </w:r>
    </w:p>
    <w:p w:rsidR="1339E657" w:rsidP="13E28E3A" w:rsidRDefault="1339E657" w14:paraId="35AE9F86" w14:textId="384EF672">
      <w:pPr>
        <w:ind w:left="720"/>
      </w:pPr>
      <w:r>
        <w:rPr>
          <w:noProof/>
        </w:rPr>
        <w:drawing>
          <wp:inline distT="0" distB="0" distL="0" distR="0" wp14:anchorId="6C94284F" wp14:editId="42AF7F18">
            <wp:extent cx="4572000" cy="952500"/>
            <wp:effectExtent l="0" t="0" r="0" b="0"/>
            <wp:docPr id="389868335" name="Picture 389868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39E657" w:rsidRDefault="1339E657" w14:paraId="2A57D503" w14:textId="2C951C58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a) ii)</w:t>
      </w:r>
    </w:p>
    <w:p w:rsidR="1339E657" w:rsidP="13E28E3A" w:rsidRDefault="1339E657" w14:paraId="2CA0D9A2" w14:textId="03A0E12D">
      <w:pPr>
        <w:ind w:left="720"/>
      </w:pPr>
      <w:r>
        <w:rPr>
          <w:noProof/>
        </w:rPr>
        <w:drawing>
          <wp:inline distT="0" distB="0" distL="0" distR="0" wp14:anchorId="001184E5" wp14:editId="75F8425E">
            <wp:extent cx="4572000" cy="923925"/>
            <wp:effectExtent l="0" t="0" r="0" b="0"/>
            <wp:docPr id="846107685" name="Picture 8461076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39E657" w:rsidRDefault="1339E657" w14:paraId="750B940E" w14:textId="737EE582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b) i)</w:t>
      </w:r>
    </w:p>
    <w:p w:rsidR="1339E657" w:rsidP="13E28E3A" w:rsidRDefault="1339E657" w14:paraId="08E31C0E" w14:textId="65BF17CA">
      <w:pPr>
        <w:ind w:left="720"/>
      </w:pPr>
      <w:r>
        <w:rPr>
          <w:noProof/>
        </w:rPr>
        <w:drawing>
          <wp:inline distT="0" distB="0" distL="0" distR="0" wp14:anchorId="604BF619" wp14:editId="7AF4002F">
            <wp:extent cx="4572000" cy="2352675"/>
            <wp:effectExtent l="0" t="0" r="0" b="0"/>
            <wp:docPr id="679151738" name="Picture 6791517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39E657" w:rsidRDefault="1339E657" w14:paraId="5FFD44A9" w14:textId="055E6472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b) ii)</w:t>
      </w:r>
    </w:p>
    <w:p w:rsidR="1339E657" w:rsidP="215639FE" w:rsidRDefault="1339E657" w14:paraId="2164A8B6" w14:textId="4CA83820">
      <w:pPr>
        <w:ind w:left="720"/>
      </w:pPr>
      <w:r>
        <w:rPr>
          <w:noProof/>
        </w:rPr>
        <w:drawing>
          <wp:inline distT="0" distB="0" distL="0" distR="0" wp14:anchorId="7C4C14AE" wp14:editId="4F438CB6">
            <wp:extent cx="4572000" cy="3648075"/>
            <wp:effectExtent l="0" t="0" r="0" b="0"/>
            <wp:docPr id="1332950816" name="Picture 13329508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2950816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39E657" w:rsidRDefault="1339E657" w14:paraId="2AD09E28" w14:textId="26A5CD8F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b) iii)</w:t>
      </w:r>
    </w:p>
    <w:p w:rsidR="1339E657" w:rsidP="13E28E3A" w:rsidRDefault="717631FB" w14:paraId="7614BD3D" w14:textId="7454BCB5">
      <w:pPr>
        <w:ind w:left="720"/>
      </w:pPr>
      <w:r>
        <w:rPr>
          <w:noProof/>
        </w:rPr>
        <w:drawing>
          <wp:inline distT="0" distB="0" distL="0" distR="0" wp14:anchorId="1BA4C684" wp14:editId="717631FB">
            <wp:extent cx="4572000" cy="847725"/>
            <wp:effectExtent l="0" t="0" r="0" b="0"/>
            <wp:docPr id="1162684910" name="Picture 11626849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2684910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45D9B83C" w:rsidRDefault="2F68C10D" w14:paraId="460C45FD" w14:textId="30F383ED">
      <w:pPr>
        <w:ind w:left="720"/>
      </w:pPr>
      <w:r>
        <w:rPr>
          <w:noProof/>
        </w:rPr>
        <w:drawing>
          <wp:inline distT="0" distB="0" distL="0" distR="0" wp14:anchorId="716932A9" wp14:editId="2F68C10D">
            <wp:extent cx="4572000" cy="428625"/>
            <wp:effectExtent l="0" t="0" r="0" b="0"/>
            <wp:docPr id="399834157" name="Picture 399834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2238083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39E657" w:rsidRDefault="1339E657" w14:paraId="4B2DE153" w14:textId="7C0CE8A4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b) iv)</w:t>
      </w:r>
    </w:p>
    <w:p w:rsidR="1339E657" w:rsidP="13E28E3A" w:rsidRDefault="1339E657" w14:paraId="30DB8A25" w14:textId="07D30898">
      <w:pPr>
        <w:ind w:left="720"/>
      </w:pPr>
      <w:r>
        <w:rPr>
          <w:noProof/>
        </w:rPr>
        <w:drawing>
          <wp:inline distT="0" distB="0" distL="0" distR="0" wp14:anchorId="7EC1C9FA" wp14:editId="396FFB9E">
            <wp:extent cx="4572000" cy="523875"/>
            <wp:effectExtent l="0" t="0" r="0" b="0"/>
            <wp:docPr id="857591055" name="Picture 857591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39E657" w:rsidRDefault="1339E657" w14:paraId="154506DA" w14:textId="3704AE98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c) i)</w:t>
      </w:r>
    </w:p>
    <w:p w:rsidR="1339E657" w:rsidP="13E28E3A" w:rsidRDefault="1339E657" w14:paraId="4F0E5FAA" w14:textId="5B4DAA54">
      <w:pPr>
        <w:ind w:left="720"/>
      </w:pPr>
      <w:r>
        <w:rPr>
          <w:noProof/>
        </w:rPr>
        <w:drawing>
          <wp:inline distT="0" distB="0" distL="0" distR="0" wp14:anchorId="6D03850D" wp14:editId="252F4075">
            <wp:extent cx="4572000" cy="2514600"/>
            <wp:effectExtent l="0" t="0" r="0" b="0"/>
            <wp:docPr id="1655040129" name="Picture 1655040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39E657" w:rsidRDefault="1339E657" w14:paraId="3805A43B" w14:textId="42FABF68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c) ii)</w:t>
      </w:r>
    </w:p>
    <w:p w:rsidR="1339E657" w:rsidP="13E28E3A" w:rsidRDefault="1339E657" w14:paraId="6F7F01EF" w14:textId="6EDFAA16">
      <w:pPr>
        <w:ind w:left="720"/>
      </w:pPr>
      <w:r>
        <w:rPr>
          <w:noProof/>
        </w:rPr>
        <w:drawing>
          <wp:inline distT="0" distB="0" distL="0" distR="0" wp14:anchorId="3AAD2CF1" wp14:editId="52DBF8C4">
            <wp:extent cx="4510564" cy="6600825"/>
            <wp:effectExtent l="0" t="0" r="0" b="0"/>
            <wp:docPr id="1058376846" name="Picture 10583768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0564" cy="660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39E657" w:rsidRDefault="1339E657" w14:paraId="1DEF49E1" w14:textId="199EDDA8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d) i)</w:t>
      </w:r>
    </w:p>
    <w:p w:rsidR="1339E657" w:rsidP="13E28E3A" w:rsidRDefault="1339E657" w14:paraId="703980E7" w14:textId="4A1A1285">
      <w:pPr>
        <w:ind w:left="720"/>
      </w:pPr>
      <w:r>
        <w:rPr>
          <w:noProof/>
        </w:rPr>
        <w:drawing>
          <wp:inline distT="0" distB="0" distL="0" distR="0" wp14:anchorId="6B19D081" wp14:editId="6A924D3B">
            <wp:extent cx="4572000" cy="1419225"/>
            <wp:effectExtent l="0" t="0" r="0" b="0"/>
            <wp:docPr id="1517884629" name="Picture 1517884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39E657" w:rsidRDefault="1339E657" w14:paraId="1BAE6D02" w14:textId="728DE0A9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d) ii)</w:t>
      </w:r>
    </w:p>
    <w:p w:rsidR="1339E657" w:rsidP="13E28E3A" w:rsidRDefault="1339E657" w14:paraId="7BA0FBA5" w14:textId="009F27AA">
      <w:pPr>
        <w:ind w:left="720"/>
      </w:pPr>
      <w:r>
        <w:rPr>
          <w:noProof/>
        </w:rPr>
        <w:drawing>
          <wp:inline distT="0" distB="0" distL="0" distR="0" wp14:anchorId="2D5E6F55" wp14:editId="384EC75A">
            <wp:extent cx="4572000" cy="2114550"/>
            <wp:effectExtent l="0" t="0" r="0" b="0"/>
            <wp:docPr id="1991396821" name="Picture 19913968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39E657" w:rsidRDefault="1339E657" w14:paraId="06D389F2" w14:textId="74ECA146">
      <w:pPr>
        <w:rPr>
          <w:rFonts w:ascii="Calibri" w:hAnsi="Calibri" w:eastAsia="Calibri" w:cs="Calibri"/>
          <w:color w:val="000000" w:themeColor="text1"/>
          <w:sz w:val="24"/>
          <w:szCs w:val="24"/>
        </w:rPr>
      </w:pPr>
      <w:r w:rsidRPr="1339E657"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  <w:t>d) iii)</w:t>
      </w:r>
    </w:p>
    <w:p w:rsidR="1339E657" w:rsidP="13E28E3A" w:rsidRDefault="1339E657" w14:paraId="2CE77833" w14:textId="0ECC2A88">
      <w:pPr>
        <w:ind w:left="720"/>
      </w:pPr>
      <w:r>
        <w:rPr>
          <w:noProof/>
        </w:rPr>
        <w:drawing>
          <wp:inline distT="0" distB="0" distL="0" distR="0" wp14:anchorId="156920E6" wp14:editId="130745A3">
            <wp:extent cx="4572000" cy="2133600"/>
            <wp:effectExtent l="0" t="0" r="0" b="0"/>
            <wp:docPr id="1038103095" name="Picture 10381030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339E657" w:rsidP="1339E657" w:rsidRDefault="1339E657" w14:paraId="29FC3E8D" w14:textId="21F4BCBC">
      <w:pPr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</w:pPr>
    </w:p>
    <w:p w:rsidR="1339E657" w:rsidP="1339E657" w:rsidRDefault="1339E657" w14:paraId="10D79D57" w14:textId="2A8D48C4">
      <w:pPr>
        <w:rPr>
          <w:rFonts w:ascii="Calibri" w:hAnsi="Calibri" w:eastAsia="Calibri" w:cs="Calibri"/>
          <w:b/>
          <w:bCs/>
          <w:color w:val="000000" w:themeColor="text1"/>
          <w:sz w:val="24"/>
          <w:szCs w:val="24"/>
        </w:rPr>
      </w:pPr>
    </w:p>
    <w:p w:rsidR="1339E657" w:rsidP="1339E657" w:rsidRDefault="1339E657" w14:paraId="2ABE43B9" w14:textId="66776DAF">
      <w:pPr>
        <w:ind w:left="1080"/>
        <w:rPr>
          <w:sz w:val="24"/>
          <w:szCs w:val="24"/>
        </w:rPr>
      </w:pPr>
    </w:p>
    <w:sectPr w:rsidR="1339E657">
      <w:headerReference w:type="default" r:id="rId37"/>
      <w:footerReference w:type="default" r:id="rId38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LF" w:author="Liu, Fengkai" w:date="2023-04-21T20:45:00Z" w:id="0">
    <w:p w:rsidR="7668C712" w:rsidRDefault="7668C712" w14:paraId="732F2071" w14:textId="1F66088F">
      <w:pPr>
        <w:pStyle w:val="CommentText"/>
      </w:pPr>
      <w:r>
        <w:t>I think R = [[6.0,0]T, [-3,9,0]T,[1,1,2]T]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AA" w:author="Abbas, Ali" w:date="2023-05-09T15:10:00Z" w:id="1">
    <w:p w:rsidR="7DC68801" w:rsidRDefault="7DC68801" w14:paraId="32F3A0EA" w14:textId="3DDC734A">
      <w:pPr>
        <w:pStyle w:val="CommentText"/>
      </w:pPr>
      <w:r>
        <w:t>I think that's what they wrote, the 1 is odd though</w:t>
      </w:r>
      <w:r>
        <w:rPr>
          <w:rStyle w:val="CommentReference"/>
        </w:rPr>
        <w:annotationRef/>
      </w:r>
    </w:p>
  </w:comment>
  <w:comment w:initials="IA" w:author="Izhac, Ameen" w:date="2022-05-10T16:03:00Z" w:id="2">
    <w:p w:rsidR="1339E657" w:rsidRDefault="1339E657" w14:paraId="3136FAF8" w14:textId="7956975C">
      <w:r>
        <w:t>yeah I think so too because surely vectors that travel along the plane would be mapped to themselves so they would all be eigen vectors with associated eigenvalue 1</w:t>
      </w:r>
      <w:r>
        <w:annotationRef/>
      </w:r>
      <w:r>
        <w:annotationRef/>
      </w:r>
      <w:r>
        <w:rPr>
          <w:rStyle w:val="CommentReference"/>
        </w:rPr>
        <w:annotationRef/>
      </w:r>
    </w:p>
  </w:comment>
  <w:comment w:initials="RE" w:author="Range, Ethan" w:date="2022-05-10T16:06:00Z" w:id="3">
    <w:p w:rsidR="1339E657" w:rsidRDefault="1339E657" w14:paraId="4C8F8BF9" w14:textId="2317AC54">
      <w:r>
        <w:t>Yep probably</w:t>
      </w:r>
      <w:r>
        <w:annotationRef/>
      </w:r>
      <w:r>
        <w:annotationRef/>
      </w:r>
    </w:p>
  </w:comment>
  <w:comment w:initials="WS" w:author="Wadhwani, Sachin" w:date="2023-05-08T19:16:00Z" w:id="4">
    <w:p w:rsidR="03DDEE5A" w:rsidRDefault="03DDEE5A" w14:paraId="0083A479" w14:textId="0B066827">
      <w:pPr>
        <w:pStyle w:val="CommentText"/>
      </w:pPr>
      <w:r>
        <w:t>This is an alternative solution which allows for the eigenvalue 1 - please reply to this if you think something is wrong.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32F2071" w15:done="0"/>
  <w15:commentEx w15:paraId="32F3A0EA" w15:paraIdParent="732F2071" w15:done="0"/>
  <w15:commentEx w15:paraId="3136FAF8" w15:done="0"/>
  <w15:commentEx w15:paraId="4C8F8BF9" w15:paraIdParent="3136FAF8" w15:done="0"/>
  <w15:commentEx w15:paraId="0083A47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BCDF3EC" w16cex:dateUtc="2023-04-21T19:45:00Z">
    <w16cex:extLst>
      <w16:ext w16:uri="{CE6994B0-6A32-4C9F-8C6B-6E91EDA988CE}">
        <cr:reactions xmlns:cr="http://schemas.microsoft.com/office/comments/2020/reactions">
          <cr:reaction reactionType="1">
            <cr:reactionInfo dateUtc="2023-05-09T14:10:46Z">
              <cr:user userId="S::aa2120@ic.ac.uk::9fbdfe4d-4dcd-4565-b8e4-94d5a843a0d8" userProvider="AD" userName="Abbas, Ali"/>
            </cr:reactionInfo>
          </cr:reaction>
        </cr:reactions>
      </w16:ext>
    </w16cex:extLst>
  </w16cex:commentExtensible>
  <w16cex:commentExtensible w16cex:durableId="6AA8CF26" w16cex:dateUtc="2023-05-09T14:10:00Z"/>
  <w16cex:commentExtensible w16cex:durableId="469BD51A" w16cex:dateUtc="2022-05-10T15:03:00Z">
    <w16cex:extLst>
      <w16:ext w16:uri="{CE6994B0-6A32-4C9F-8C6B-6E91EDA988CE}">
        <cr:reactions xmlns:cr="http://schemas.microsoft.com/office/comments/2020/reactions">
          <cr:reaction reactionType="1">
            <cr:reactionInfo dateUtc="2023-05-08T16:33:10Z">
              <cr:user userId="S::ssw21@ic.ac.uk::4e1f5802-c85a-463c-be03-9ee18eb4119b" userProvider="AD" userName="Wadhwani, Sachin"/>
            </cr:reactionInfo>
          </cr:reaction>
        </cr:reactions>
      </w16:ext>
    </w16cex:extLst>
  </w16cex:commentExtensible>
  <w16cex:commentExtensible w16cex:durableId="467BD3C8" w16cex:dateUtc="2022-05-10T15:06:00Z"/>
  <w16cex:commentExtensible w16cex:durableId="18C22685" w16cex:dateUtc="2023-05-08T18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32F2071" w16cid:durableId="2BCDF3EC"/>
  <w16cid:commentId w16cid:paraId="32F3A0EA" w16cid:durableId="6AA8CF26"/>
  <w16cid:commentId w16cid:paraId="3136FAF8" w16cid:durableId="469BD51A"/>
  <w16cid:commentId w16cid:paraId="4C8F8BF9" w16cid:durableId="467BD3C8"/>
  <w16cid:commentId w16cid:paraId="0083A479" w16cid:durableId="18C2268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B0B2C" w:rsidRDefault="004B0B2C" w14:paraId="66BE0579" w14:textId="77777777">
      <w:pPr>
        <w:spacing w:after="0" w:line="240" w:lineRule="auto"/>
      </w:pPr>
      <w:r>
        <w:separator/>
      </w:r>
    </w:p>
  </w:endnote>
  <w:endnote w:type="continuationSeparator" w:id="0">
    <w:p w:rsidR="004B0B2C" w:rsidRDefault="004B0B2C" w14:paraId="49465C82" w14:textId="77777777">
      <w:pPr>
        <w:spacing w:after="0" w:line="240" w:lineRule="auto"/>
      </w:pPr>
      <w:r>
        <w:continuationSeparator/>
      </w:r>
    </w:p>
  </w:endnote>
  <w:endnote w:type="continuationNotice" w:id="1">
    <w:p w:rsidR="009A5DD8" w:rsidRDefault="009A5DD8" w14:paraId="5E0F7F49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8BDD231" w:rsidTr="48BDD231" w14:paraId="0FC7BE79" w14:textId="77777777">
      <w:trPr>
        <w:trHeight w:val="300"/>
      </w:trPr>
      <w:tc>
        <w:tcPr>
          <w:tcW w:w="3120" w:type="dxa"/>
        </w:tcPr>
        <w:p w:rsidR="48BDD231" w:rsidP="48BDD231" w:rsidRDefault="48BDD231" w14:paraId="078C5378" w14:textId="65DD6D4C">
          <w:pPr>
            <w:pStyle w:val="Header"/>
            <w:ind w:left="-115"/>
          </w:pPr>
        </w:p>
      </w:tc>
      <w:tc>
        <w:tcPr>
          <w:tcW w:w="3120" w:type="dxa"/>
        </w:tcPr>
        <w:p w:rsidR="48BDD231" w:rsidP="48BDD231" w:rsidRDefault="48BDD231" w14:paraId="7C722D0A" w14:textId="0355C2A8">
          <w:pPr>
            <w:pStyle w:val="Header"/>
            <w:jc w:val="center"/>
          </w:pPr>
        </w:p>
      </w:tc>
      <w:tc>
        <w:tcPr>
          <w:tcW w:w="3120" w:type="dxa"/>
        </w:tcPr>
        <w:p w:rsidR="48BDD231" w:rsidP="48BDD231" w:rsidRDefault="48BDD231" w14:paraId="4BD00E2A" w14:textId="068D1F08">
          <w:pPr>
            <w:pStyle w:val="Header"/>
            <w:ind w:right="-115"/>
            <w:jc w:val="right"/>
          </w:pPr>
        </w:p>
      </w:tc>
    </w:tr>
  </w:tbl>
  <w:p w:rsidR="48BDD231" w:rsidP="48BDD231" w:rsidRDefault="48BDD231" w14:paraId="530FF12B" w14:textId="3A70FA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B0B2C" w:rsidRDefault="004B0B2C" w14:paraId="4961718C" w14:textId="77777777">
      <w:pPr>
        <w:spacing w:after="0" w:line="240" w:lineRule="auto"/>
      </w:pPr>
      <w:r>
        <w:separator/>
      </w:r>
    </w:p>
  </w:footnote>
  <w:footnote w:type="continuationSeparator" w:id="0">
    <w:p w:rsidR="004B0B2C" w:rsidRDefault="004B0B2C" w14:paraId="58326D88" w14:textId="77777777">
      <w:pPr>
        <w:spacing w:after="0" w:line="240" w:lineRule="auto"/>
      </w:pPr>
      <w:r>
        <w:continuationSeparator/>
      </w:r>
    </w:p>
  </w:footnote>
  <w:footnote w:type="continuationNotice" w:id="1">
    <w:p w:rsidR="009A5DD8" w:rsidRDefault="009A5DD8" w14:paraId="32FE3287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8BDD231" w:rsidTr="7DC68801" w14:paraId="47A0B6C6" w14:textId="77777777">
      <w:trPr>
        <w:trHeight w:val="300"/>
      </w:trPr>
      <w:tc>
        <w:tcPr>
          <w:tcW w:w="3120" w:type="dxa"/>
        </w:tcPr>
        <w:p w:rsidR="48BDD231" w:rsidP="48BDD231" w:rsidRDefault="48BDD231" w14:paraId="576E8240" w14:textId="2CA9566C">
          <w:pPr>
            <w:pStyle w:val="Header"/>
            <w:ind w:left="-115"/>
          </w:pPr>
        </w:p>
      </w:tc>
      <w:tc>
        <w:tcPr>
          <w:tcW w:w="3120" w:type="dxa"/>
        </w:tcPr>
        <w:p w:rsidR="48BDD231" w:rsidP="48BDD231" w:rsidRDefault="48BDD231" w14:paraId="5B3455E3" w14:textId="336696AA">
          <w:pPr>
            <w:pStyle w:val="Header"/>
            <w:jc w:val="center"/>
          </w:pPr>
        </w:p>
      </w:tc>
      <w:tc>
        <w:tcPr>
          <w:tcW w:w="3120" w:type="dxa"/>
        </w:tcPr>
        <w:p w:rsidR="48BDD231" w:rsidP="48BDD231" w:rsidRDefault="48BDD231" w14:paraId="6EBBD807" w14:textId="4E682F39">
          <w:pPr>
            <w:pStyle w:val="Header"/>
            <w:ind w:right="-115"/>
            <w:jc w:val="right"/>
          </w:pPr>
        </w:p>
      </w:tc>
    </w:tr>
    <w:tr w:rsidR="7DC68801" w:rsidTr="7DC68801" w14:paraId="02F9DE7A" w14:textId="77777777">
      <w:trPr>
        <w:trHeight w:val="300"/>
      </w:trPr>
      <w:tc>
        <w:tcPr>
          <w:tcW w:w="3120" w:type="dxa"/>
        </w:tcPr>
        <w:p w:rsidR="7DC68801" w:rsidP="7DC68801" w:rsidRDefault="7DC68801" w14:paraId="1CAEA070" w14:textId="561CBCE2">
          <w:pPr>
            <w:pStyle w:val="Header"/>
          </w:pPr>
        </w:p>
      </w:tc>
      <w:tc>
        <w:tcPr>
          <w:tcW w:w="3120" w:type="dxa"/>
        </w:tcPr>
        <w:p w:rsidR="7DC68801" w:rsidP="7DC68801" w:rsidRDefault="7DC68801" w14:paraId="387CE9AC" w14:textId="5EABA104">
          <w:pPr>
            <w:pStyle w:val="Header"/>
            <w:jc w:val="center"/>
          </w:pPr>
        </w:p>
      </w:tc>
      <w:tc>
        <w:tcPr>
          <w:tcW w:w="3120" w:type="dxa"/>
        </w:tcPr>
        <w:p w:rsidR="7DC68801" w:rsidP="7DC68801" w:rsidRDefault="7DC68801" w14:paraId="22D1FC38" w14:textId="1EDE9F42">
          <w:pPr>
            <w:pStyle w:val="Header"/>
            <w:jc w:val="right"/>
          </w:pPr>
        </w:p>
      </w:tc>
    </w:tr>
  </w:tbl>
  <w:p w:rsidR="48BDD231" w:rsidP="48BDD231" w:rsidRDefault="48BDD231" w14:paraId="17213173" w14:textId="133CD5E3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BC3EUS+j05HFFw" id="DgyIApan"/>
    <int:ParagraphRange paragraphId="405474612" textId="195934833" start="0" length="27" invalidationStart="0" invalidationLength="27" id="gIOGhxHy"/>
  </int:Manifest>
  <int:Observations>
    <int:Content id="DgyIApan">
      <int:Rejection type="LegacyProofing"/>
    </int:Content>
    <int:Content id="gIOGhxHy">
      <int:Reviewed type="WordDesignerSuggestedImageAnnotation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F458E"/>
    <w:multiLevelType w:val="hybridMultilevel"/>
    <w:tmpl w:val="FFFFFFFF"/>
    <w:lvl w:ilvl="0" w:tplc="67F4835E">
      <w:start w:val="1"/>
      <w:numFmt w:val="decimal"/>
      <w:lvlText w:val="%1."/>
      <w:lvlJc w:val="left"/>
      <w:pPr>
        <w:ind w:left="720" w:hanging="360"/>
      </w:pPr>
    </w:lvl>
    <w:lvl w:ilvl="1" w:tplc="27EC0180">
      <w:start w:val="1"/>
      <w:numFmt w:val="lowerLetter"/>
      <w:lvlText w:val="%2."/>
      <w:lvlJc w:val="left"/>
      <w:pPr>
        <w:ind w:left="1440" w:hanging="360"/>
      </w:pPr>
    </w:lvl>
    <w:lvl w:ilvl="2" w:tplc="D3F609A0">
      <w:start w:val="1"/>
      <w:numFmt w:val="lowerRoman"/>
      <w:lvlText w:val="%3."/>
      <w:lvlJc w:val="right"/>
      <w:pPr>
        <w:ind w:left="2160" w:hanging="180"/>
      </w:pPr>
    </w:lvl>
    <w:lvl w:ilvl="3" w:tplc="7E4A6CAE">
      <w:start w:val="1"/>
      <w:numFmt w:val="decimal"/>
      <w:lvlText w:val="%4."/>
      <w:lvlJc w:val="left"/>
      <w:pPr>
        <w:ind w:left="2880" w:hanging="360"/>
      </w:pPr>
    </w:lvl>
    <w:lvl w:ilvl="4" w:tplc="A71A2C3A">
      <w:start w:val="1"/>
      <w:numFmt w:val="lowerLetter"/>
      <w:lvlText w:val="%5."/>
      <w:lvlJc w:val="left"/>
      <w:pPr>
        <w:ind w:left="3600" w:hanging="360"/>
      </w:pPr>
    </w:lvl>
    <w:lvl w:ilvl="5" w:tplc="3B106590">
      <w:start w:val="1"/>
      <w:numFmt w:val="lowerRoman"/>
      <w:lvlText w:val="%6."/>
      <w:lvlJc w:val="right"/>
      <w:pPr>
        <w:ind w:left="4320" w:hanging="180"/>
      </w:pPr>
    </w:lvl>
    <w:lvl w:ilvl="6" w:tplc="AB764B92">
      <w:start w:val="1"/>
      <w:numFmt w:val="decimal"/>
      <w:lvlText w:val="%7."/>
      <w:lvlJc w:val="left"/>
      <w:pPr>
        <w:ind w:left="5040" w:hanging="360"/>
      </w:pPr>
    </w:lvl>
    <w:lvl w:ilvl="7" w:tplc="735C19A4">
      <w:start w:val="1"/>
      <w:numFmt w:val="lowerLetter"/>
      <w:lvlText w:val="%8."/>
      <w:lvlJc w:val="left"/>
      <w:pPr>
        <w:ind w:left="5760" w:hanging="360"/>
      </w:pPr>
    </w:lvl>
    <w:lvl w:ilvl="8" w:tplc="069E35F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35A6FA"/>
    <w:multiLevelType w:val="hybridMultilevel"/>
    <w:tmpl w:val="FFFFFFFF"/>
    <w:lvl w:ilvl="0" w:tplc="20C46512">
      <w:start w:val="1"/>
      <w:numFmt w:val="decimal"/>
      <w:lvlText w:val="%1."/>
      <w:lvlJc w:val="left"/>
      <w:pPr>
        <w:ind w:left="720" w:hanging="360"/>
      </w:pPr>
    </w:lvl>
    <w:lvl w:ilvl="1" w:tplc="BA0AA970">
      <w:start w:val="1"/>
      <w:numFmt w:val="lowerLetter"/>
      <w:lvlText w:val="%2."/>
      <w:lvlJc w:val="left"/>
      <w:pPr>
        <w:ind w:left="1440" w:hanging="360"/>
      </w:pPr>
    </w:lvl>
    <w:lvl w:ilvl="2" w:tplc="AD9CE520">
      <w:start w:val="1"/>
      <w:numFmt w:val="lowerRoman"/>
      <w:lvlText w:val="%3."/>
      <w:lvlJc w:val="right"/>
      <w:pPr>
        <w:ind w:left="2160" w:hanging="180"/>
      </w:pPr>
    </w:lvl>
    <w:lvl w:ilvl="3" w:tplc="82C096AA">
      <w:start w:val="1"/>
      <w:numFmt w:val="decimal"/>
      <w:lvlText w:val="%4."/>
      <w:lvlJc w:val="left"/>
      <w:pPr>
        <w:ind w:left="2880" w:hanging="360"/>
      </w:pPr>
    </w:lvl>
    <w:lvl w:ilvl="4" w:tplc="6C6601E4">
      <w:start w:val="1"/>
      <w:numFmt w:val="lowerLetter"/>
      <w:lvlText w:val="%5."/>
      <w:lvlJc w:val="left"/>
      <w:pPr>
        <w:ind w:left="3600" w:hanging="360"/>
      </w:pPr>
    </w:lvl>
    <w:lvl w:ilvl="5" w:tplc="D542C226">
      <w:start w:val="1"/>
      <w:numFmt w:val="lowerRoman"/>
      <w:lvlText w:val="%6."/>
      <w:lvlJc w:val="right"/>
      <w:pPr>
        <w:ind w:left="4320" w:hanging="180"/>
      </w:pPr>
    </w:lvl>
    <w:lvl w:ilvl="6" w:tplc="A0940006">
      <w:start w:val="1"/>
      <w:numFmt w:val="decimal"/>
      <w:lvlText w:val="%7."/>
      <w:lvlJc w:val="left"/>
      <w:pPr>
        <w:ind w:left="5040" w:hanging="360"/>
      </w:pPr>
    </w:lvl>
    <w:lvl w:ilvl="7" w:tplc="26AC0316">
      <w:start w:val="1"/>
      <w:numFmt w:val="lowerLetter"/>
      <w:lvlText w:val="%8."/>
      <w:lvlJc w:val="left"/>
      <w:pPr>
        <w:ind w:left="5760" w:hanging="360"/>
      </w:pPr>
    </w:lvl>
    <w:lvl w:ilvl="8" w:tplc="D402FF2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17EB03"/>
    <w:multiLevelType w:val="hybridMultilevel"/>
    <w:tmpl w:val="FFFFFFFF"/>
    <w:lvl w:ilvl="0" w:tplc="656EBCA8">
      <w:start w:val="1"/>
      <w:numFmt w:val="decimal"/>
      <w:lvlText w:val="%1."/>
      <w:lvlJc w:val="left"/>
      <w:pPr>
        <w:ind w:left="1080" w:hanging="360"/>
      </w:pPr>
    </w:lvl>
    <w:lvl w:ilvl="1" w:tplc="03B24632">
      <w:start w:val="1"/>
      <w:numFmt w:val="lowerLetter"/>
      <w:lvlText w:val="%2."/>
      <w:lvlJc w:val="left"/>
      <w:pPr>
        <w:ind w:left="1800" w:hanging="360"/>
      </w:pPr>
    </w:lvl>
    <w:lvl w:ilvl="2" w:tplc="3CC0E312">
      <w:start w:val="1"/>
      <w:numFmt w:val="lowerRoman"/>
      <w:lvlText w:val="%3."/>
      <w:lvlJc w:val="right"/>
      <w:pPr>
        <w:ind w:left="2520" w:hanging="180"/>
      </w:pPr>
    </w:lvl>
    <w:lvl w:ilvl="3" w:tplc="C688D67A">
      <w:start w:val="1"/>
      <w:numFmt w:val="decimal"/>
      <w:lvlText w:val="%4."/>
      <w:lvlJc w:val="left"/>
      <w:pPr>
        <w:ind w:left="3240" w:hanging="360"/>
      </w:pPr>
    </w:lvl>
    <w:lvl w:ilvl="4" w:tplc="BD8E8600">
      <w:start w:val="1"/>
      <w:numFmt w:val="lowerLetter"/>
      <w:lvlText w:val="%5."/>
      <w:lvlJc w:val="left"/>
      <w:pPr>
        <w:ind w:left="3960" w:hanging="360"/>
      </w:pPr>
    </w:lvl>
    <w:lvl w:ilvl="5" w:tplc="26A0228C">
      <w:start w:val="1"/>
      <w:numFmt w:val="lowerRoman"/>
      <w:lvlText w:val="%6."/>
      <w:lvlJc w:val="right"/>
      <w:pPr>
        <w:ind w:left="4680" w:hanging="180"/>
      </w:pPr>
    </w:lvl>
    <w:lvl w:ilvl="6" w:tplc="DD165A06">
      <w:start w:val="1"/>
      <w:numFmt w:val="decimal"/>
      <w:lvlText w:val="%7."/>
      <w:lvlJc w:val="left"/>
      <w:pPr>
        <w:ind w:left="5400" w:hanging="360"/>
      </w:pPr>
    </w:lvl>
    <w:lvl w:ilvl="7" w:tplc="FD0EA976">
      <w:start w:val="1"/>
      <w:numFmt w:val="lowerLetter"/>
      <w:lvlText w:val="%8."/>
      <w:lvlJc w:val="left"/>
      <w:pPr>
        <w:ind w:left="6120" w:hanging="360"/>
      </w:pPr>
    </w:lvl>
    <w:lvl w:ilvl="8" w:tplc="990A848A">
      <w:start w:val="1"/>
      <w:numFmt w:val="lowerRoman"/>
      <w:lvlText w:val="%9."/>
      <w:lvlJc w:val="right"/>
      <w:pPr>
        <w:ind w:left="6840" w:hanging="180"/>
      </w:pPr>
    </w:lvl>
  </w:abstractNum>
  <w:num w:numId="1" w16cid:durableId="1825974157">
    <w:abstractNumId w:val="2"/>
  </w:num>
  <w:num w:numId="2" w16cid:durableId="592208070">
    <w:abstractNumId w:val="1"/>
  </w:num>
  <w:num w:numId="3" w16cid:durableId="156548514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u, Fengkai">
    <w15:presenceInfo w15:providerId="AD" w15:userId="S::fl1121@ic.ac.uk::7b4002cd-5fe9-40b9-9c2e-e31a191a2bd7"/>
  </w15:person>
  <w15:person w15:author="Abbas, Ali">
    <w15:presenceInfo w15:providerId="AD" w15:userId="S::aa2120@ic.ac.uk::9fbdfe4d-4dcd-4565-b8e4-94d5a843a0d8"/>
  </w15:person>
  <w15:person w15:author="Izhac, Ameen">
    <w15:presenceInfo w15:providerId="AD" w15:userId="S::ai20@ic.ac.uk::c6702eb6-2dd1-4c76-ad2a-93c4f764b8ae"/>
  </w15:person>
  <w15:person w15:author="Range, Ethan">
    <w15:presenceInfo w15:providerId="AD" w15:userId="S::esr20@ic.ac.uk::7dea73d7-cecb-4ded-9c12-caa8e3e8545d"/>
  </w15:person>
  <w15:person w15:author="Wadhwani, Sachin">
    <w15:presenceInfo w15:providerId="AD" w15:userId="S::ssw21@ic.ac.uk::4e1f5802-c85a-463c-be03-9ee18eb4119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wtLAwNLM0MDQyNrZU0lEKTi0uzszPAykwrAUAHFyfdywAAAA="/>
  </w:docVars>
  <w:rsids>
    <w:rsidRoot w:val="1B159741"/>
    <w:rsid w:val="000D799F"/>
    <w:rsid w:val="002533B8"/>
    <w:rsid w:val="004B0B2C"/>
    <w:rsid w:val="00761ECF"/>
    <w:rsid w:val="0081277D"/>
    <w:rsid w:val="00876859"/>
    <w:rsid w:val="009A5DD8"/>
    <w:rsid w:val="00EE4205"/>
    <w:rsid w:val="00FE6844"/>
    <w:rsid w:val="0284BE8C"/>
    <w:rsid w:val="03DDEE5A"/>
    <w:rsid w:val="041DB736"/>
    <w:rsid w:val="04909A60"/>
    <w:rsid w:val="06BD2F33"/>
    <w:rsid w:val="08E6B6B0"/>
    <w:rsid w:val="08F62B1F"/>
    <w:rsid w:val="0B90A056"/>
    <w:rsid w:val="0D1406E9"/>
    <w:rsid w:val="0E17A414"/>
    <w:rsid w:val="0F3D3579"/>
    <w:rsid w:val="11D6FCB4"/>
    <w:rsid w:val="1339E657"/>
    <w:rsid w:val="13E28E3A"/>
    <w:rsid w:val="13E7813D"/>
    <w:rsid w:val="15CFDE32"/>
    <w:rsid w:val="16388457"/>
    <w:rsid w:val="167F240D"/>
    <w:rsid w:val="170A9AEA"/>
    <w:rsid w:val="182DEB15"/>
    <w:rsid w:val="184CDF9F"/>
    <w:rsid w:val="19B6C4CF"/>
    <w:rsid w:val="1B159741"/>
    <w:rsid w:val="1B75FC65"/>
    <w:rsid w:val="1F090484"/>
    <w:rsid w:val="215639FE"/>
    <w:rsid w:val="21FF6CFD"/>
    <w:rsid w:val="2283F315"/>
    <w:rsid w:val="24E960F7"/>
    <w:rsid w:val="24EB969E"/>
    <w:rsid w:val="25A8D05A"/>
    <w:rsid w:val="26E57AB8"/>
    <w:rsid w:val="275876A9"/>
    <w:rsid w:val="276C02DD"/>
    <w:rsid w:val="29D4D61F"/>
    <w:rsid w:val="2BF99D16"/>
    <w:rsid w:val="2EE34DD5"/>
    <w:rsid w:val="2F68C10D"/>
    <w:rsid w:val="2F9872CD"/>
    <w:rsid w:val="2FF1898E"/>
    <w:rsid w:val="32078E3B"/>
    <w:rsid w:val="37A6B678"/>
    <w:rsid w:val="3AA11068"/>
    <w:rsid w:val="3BC46093"/>
    <w:rsid w:val="3D8B54E0"/>
    <w:rsid w:val="43B64A1B"/>
    <w:rsid w:val="45022BAC"/>
    <w:rsid w:val="458BFDB2"/>
    <w:rsid w:val="45D9B83C"/>
    <w:rsid w:val="48BDD231"/>
    <w:rsid w:val="498F2942"/>
    <w:rsid w:val="4AA9E9D7"/>
    <w:rsid w:val="4AC814FA"/>
    <w:rsid w:val="4C0A81CF"/>
    <w:rsid w:val="4EBD2249"/>
    <w:rsid w:val="4FA14894"/>
    <w:rsid w:val="5031A238"/>
    <w:rsid w:val="513D18F5"/>
    <w:rsid w:val="55A7B0C6"/>
    <w:rsid w:val="574C57F8"/>
    <w:rsid w:val="5A6BACDB"/>
    <w:rsid w:val="62761CB0"/>
    <w:rsid w:val="62B958CA"/>
    <w:rsid w:val="6370D226"/>
    <w:rsid w:val="65418A7D"/>
    <w:rsid w:val="662353E3"/>
    <w:rsid w:val="67AB80F5"/>
    <w:rsid w:val="6C2030BC"/>
    <w:rsid w:val="6D080B15"/>
    <w:rsid w:val="6D7089FC"/>
    <w:rsid w:val="708BC603"/>
    <w:rsid w:val="70F8FFAF"/>
    <w:rsid w:val="717631FB"/>
    <w:rsid w:val="71CA7ECA"/>
    <w:rsid w:val="73ACCE1E"/>
    <w:rsid w:val="7553BDCB"/>
    <w:rsid w:val="7631E436"/>
    <w:rsid w:val="7668C712"/>
    <w:rsid w:val="76770DF6"/>
    <w:rsid w:val="7CDEA058"/>
    <w:rsid w:val="7DC68801"/>
    <w:rsid w:val="7E814AA1"/>
    <w:rsid w:val="7F18F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59741"/>
  <w15:chartTrackingRefBased/>
  <w15:docId w15:val="{00383B62-63C1-46F9-B7A9-11C6166F6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1/relationships/commentsExtended" Target="commentsExtended.xml"/><Relationship Id="rId18" Type="http://schemas.openxmlformats.org/officeDocument/2006/relationships/image" Target="media/image8.png"/><Relationship Id="rId26" Type="http://schemas.openxmlformats.org/officeDocument/2006/relationships/image" Target="media/image14.png"/><Relationship Id="rId39" Type="http://schemas.openxmlformats.org/officeDocument/2006/relationships/fontTable" Target="fontTable.xml"/><Relationship Id="rId21" Type="http://schemas.openxmlformats.org/officeDocument/2006/relationships/hyperlink" Target="https://math.stackexchange.com/questions/1345165/eigenvalues-of-householder-matrix" TargetMode="External"/><Relationship Id="rId34" Type="http://schemas.openxmlformats.org/officeDocument/2006/relationships/image" Target="media/image22.png"/><Relationship Id="R7e1cb721569e4c1a" Type="http://schemas.microsoft.com/office/2019/09/relationships/intelligence" Target="intelligenc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hyperlink" Target="https://math.stackexchange.com/questions/1982680/why-is-rank-uvt-always-equal-to-1" TargetMode="External"/><Relationship Id="rId29" Type="http://schemas.openxmlformats.org/officeDocument/2006/relationships/image" Target="media/image17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2.jpeg"/><Relationship Id="rId32" Type="http://schemas.openxmlformats.org/officeDocument/2006/relationships/image" Target="media/image20.png"/><Relationship Id="rId37" Type="http://schemas.openxmlformats.org/officeDocument/2006/relationships/header" Target="header1.xml"/><Relationship Id="rId40" Type="http://schemas.microsoft.com/office/2011/relationships/people" Target="people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image" Target="media/image4.png"/><Relationship Id="rId19" Type="http://schemas.openxmlformats.org/officeDocument/2006/relationships/image" Target="media/image9.png"/><Relationship Id="rId31" Type="http://schemas.openxmlformats.org/officeDocument/2006/relationships/image" Target="media/image1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microsoft.com/office/2016/09/relationships/commentsIds" Target="commentsIds.xm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image" Target="media/image7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ange, Ethan</dc:creator>
  <keywords/>
  <dc:description/>
  <lastModifiedBy>Mahmud, Ahmed</lastModifiedBy>
  <revision>9</revision>
  <dcterms:created xsi:type="dcterms:W3CDTF">2022-05-10T21:51:00.0000000Z</dcterms:created>
  <dcterms:modified xsi:type="dcterms:W3CDTF">2023-05-10T00:25:26.2639745Z</dcterms:modified>
</coreProperties>
</file>